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5C6328" w14:textId="77777777" w:rsidR="00FF2725" w:rsidRDefault="00FF2725">
      <w:pPr>
        <w:jc w:val="center"/>
        <w:rPr>
          <w:b/>
          <w:sz w:val="24"/>
          <w:szCs w:val="24"/>
          <w:u w:val="single"/>
        </w:rPr>
      </w:pPr>
    </w:p>
    <w:p w14:paraId="00000001" w14:textId="1BE3E1DC" w:rsidR="001606D4" w:rsidRPr="00FF2725" w:rsidRDefault="005E3128">
      <w:pPr>
        <w:jc w:val="center"/>
        <w:rPr>
          <w:b/>
          <w:u w:val="single"/>
        </w:rPr>
      </w:pPr>
      <w:r w:rsidRPr="00FF2725">
        <w:rPr>
          <w:b/>
          <w:u w:val="single"/>
        </w:rPr>
        <w:t xml:space="preserve">WE WOULD LOVE TO HEAR YOUR STORY </w:t>
      </w:r>
    </w:p>
    <w:p w14:paraId="00000002" w14:textId="77777777" w:rsidR="001606D4" w:rsidRPr="00FF2725" w:rsidRDefault="001606D4"/>
    <w:p w14:paraId="2787C249" w14:textId="5933AC53" w:rsidR="005E3128" w:rsidRPr="00FF2725" w:rsidRDefault="005E3128">
      <w:pPr>
        <w:rPr>
          <w:b/>
          <w:bCs/>
        </w:rPr>
      </w:pPr>
      <w:r w:rsidRPr="00FF2725">
        <w:rPr>
          <w:b/>
          <w:bCs/>
        </w:rPr>
        <w:t xml:space="preserve">Background: </w:t>
      </w:r>
    </w:p>
    <w:p w14:paraId="2E66C22C" w14:textId="3733D98B" w:rsidR="005E3128" w:rsidRPr="00FF2725" w:rsidRDefault="005E3128"/>
    <w:p w14:paraId="5B2D6EE1" w14:textId="36B9992A" w:rsidR="005E3128" w:rsidRPr="00FF2725" w:rsidRDefault="005E3128">
      <w:r w:rsidRPr="00FF2725">
        <w:t xml:space="preserve">Show Racism the Red Card Europe is currently the biggest campaign for diversity and social inclusion in football. We would like to publish your story on our website and social media to inspire kids, parents and football people and spread values like respect and Fair Play. </w:t>
      </w:r>
    </w:p>
    <w:p w14:paraId="04CCF4CE" w14:textId="45D8247B" w:rsidR="005E3128" w:rsidRPr="00FF2725" w:rsidRDefault="005E3128"/>
    <w:p w14:paraId="0FFC4B84" w14:textId="2C20EC9F" w:rsidR="005E3128" w:rsidRPr="00FF2725" w:rsidRDefault="005E3128">
      <w:pPr>
        <w:rPr>
          <w:b/>
          <w:bCs/>
        </w:rPr>
      </w:pPr>
      <w:r w:rsidRPr="00FF2725">
        <w:rPr>
          <w:b/>
          <w:bCs/>
        </w:rPr>
        <w:t xml:space="preserve">What do we offer? </w:t>
      </w:r>
    </w:p>
    <w:p w14:paraId="062250CE" w14:textId="6D82956C" w:rsidR="005E3128" w:rsidRPr="00FF2725" w:rsidRDefault="005E3128">
      <w:pPr>
        <w:rPr>
          <w:b/>
          <w:bCs/>
        </w:rPr>
      </w:pPr>
    </w:p>
    <w:p w14:paraId="45AB3EFA" w14:textId="425A06E1" w:rsidR="005E3128" w:rsidRPr="00FF2725" w:rsidRDefault="005E3128" w:rsidP="005E3128">
      <w:pPr>
        <w:pStyle w:val="Listenabsatz"/>
        <w:numPr>
          <w:ilvl w:val="0"/>
          <w:numId w:val="2"/>
        </w:numPr>
      </w:pPr>
      <w:r w:rsidRPr="00FF2725">
        <w:t xml:space="preserve">Aknowledging you as an ambassador and “superhero” on our website </w:t>
      </w:r>
    </w:p>
    <w:p w14:paraId="12C6B670" w14:textId="356F686D" w:rsidR="005E3128" w:rsidRPr="00FF2725" w:rsidRDefault="005E3128" w:rsidP="005E3128">
      <w:pPr>
        <w:pStyle w:val="Listenabsatz"/>
        <w:numPr>
          <w:ilvl w:val="0"/>
          <w:numId w:val="2"/>
        </w:numPr>
      </w:pPr>
      <w:r w:rsidRPr="00FF2725">
        <w:t>Providing you with social media items</w:t>
      </w:r>
    </w:p>
    <w:p w14:paraId="7C4FF1CE" w14:textId="1740A504" w:rsidR="005E3128" w:rsidRPr="00FF2725" w:rsidRDefault="005E3128" w:rsidP="005E3128">
      <w:pPr>
        <w:pStyle w:val="Listenabsatz"/>
        <w:numPr>
          <w:ilvl w:val="0"/>
          <w:numId w:val="2"/>
        </w:numPr>
      </w:pPr>
      <w:r w:rsidRPr="00FF2725">
        <w:t xml:space="preserve">Sharing your experience to help and inspire others </w:t>
      </w:r>
    </w:p>
    <w:p w14:paraId="6D30DD23" w14:textId="77777777" w:rsidR="005E3128" w:rsidRPr="00FF2725" w:rsidRDefault="005E3128"/>
    <w:p w14:paraId="00000003" w14:textId="21FC7568" w:rsidR="001606D4" w:rsidRPr="00FF2725" w:rsidRDefault="005E3128">
      <w:pPr>
        <w:rPr>
          <w:b/>
          <w:bCs/>
        </w:rPr>
      </w:pPr>
      <w:r w:rsidRPr="00FF2725">
        <w:rPr>
          <w:b/>
          <w:bCs/>
        </w:rPr>
        <w:t>Tips on how to write your story:</w:t>
      </w:r>
    </w:p>
    <w:p w14:paraId="00000004" w14:textId="77777777" w:rsidR="001606D4" w:rsidRPr="00FF2725" w:rsidRDefault="001606D4"/>
    <w:p w14:paraId="00000005" w14:textId="350D0C21" w:rsidR="001606D4" w:rsidRPr="00FF2725" w:rsidRDefault="005E3128">
      <w:pPr>
        <w:numPr>
          <w:ilvl w:val="0"/>
          <w:numId w:val="1"/>
        </w:numPr>
      </w:pPr>
      <w:r w:rsidRPr="00FF2725">
        <w:t>Tell us a little bit about yourself</w:t>
      </w:r>
    </w:p>
    <w:p w14:paraId="00000006" w14:textId="13159915" w:rsidR="001606D4" w:rsidRPr="00FF2725" w:rsidRDefault="005E3128">
      <w:pPr>
        <w:numPr>
          <w:ilvl w:val="0"/>
          <w:numId w:val="1"/>
        </w:numPr>
      </w:pPr>
      <w:r w:rsidRPr="00FF2725">
        <w:t xml:space="preserve">Tell us what you or a friend/colleague/family member or teammate experienced </w:t>
      </w:r>
    </w:p>
    <w:p w14:paraId="00000007" w14:textId="37679265" w:rsidR="001606D4" w:rsidRPr="00FF2725" w:rsidRDefault="005E3128">
      <w:pPr>
        <w:numPr>
          <w:ilvl w:val="0"/>
          <w:numId w:val="1"/>
        </w:numPr>
      </w:pPr>
      <w:r w:rsidRPr="00FF2725">
        <w:t>Use 150-500 words</w:t>
      </w:r>
    </w:p>
    <w:p w14:paraId="72A9E3C8" w14:textId="4F063741" w:rsidR="005E3128" w:rsidRPr="00FF2725" w:rsidRDefault="005E3128" w:rsidP="00FF2725">
      <w:pPr>
        <w:numPr>
          <w:ilvl w:val="0"/>
          <w:numId w:val="1"/>
        </w:numPr>
      </w:pPr>
      <w:r w:rsidRPr="00FF2725">
        <w:t>Preferably write in English; but you can use also any other language</w:t>
      </w:r>
    </w:p>
    <w:p w14:paraId="00000008" w14:textId="77777777" w:rsidR="001606D4" w:rsidRPr="00FF2725" w:rsidRDefault="001606D4">
      <w:pPr>
        <w:ind w:left="720"/>
      </w:pPr>
    </w:p>
    <w:p w14:paraId="00000009" w14:textId="455D9B42" w:rsidR="001606D4" w:rsidRPr="00FF2725" w:rsidRDefault="005E3128">
      <w:pPr>
        <w:rPr>
          <w:b/>
          <w:bCs/>
        </w:rPr>
      </w:pPr>
      <w:r w:rsidRPr="00FF2725">
        <w:rPr>
          <w:b/>
          <w:bCs/>
        </w:rPr>
        <w:t xml:space="preserve">Try to answer one or several of the questions below in your story: </w:t>
      </w:r>
    </w:p>
    <w:p w14:paraId="0000000A" w14:textId="77777777" w:rsidR="001606D4" w:rsidRPr="00FF2725" w:rsidRDefault="001606D4"/>
    <w:p w14:paraId="0000000B" w14:textId="5BBC10AF" w:rsidR="001606D4" w:rsidRPr="00FF2725" w:rsidRDefault="005E3128">
      <w:pPr>
        <w:numPr>
          <w:ilvl w:val="0"/>
          <w:numId w:val="1"/>
        </w:numPr>
      </w:pPr>
      <w:r w:rsidRPr="00FF2725">
        <w:t xml:space="preserve">Have you or someone that you know </w:t>
      </w:r>
      <w:r w:rsidR="3E82805C" w:rsidRPr="00FF2725">
        <w:t>experienced racism or discrimination</w:t>
      </w:r>
      <w:r w:rsidRPr="00FF2725">
        <w:t xml:space="preserve"> in any situation? </w:t>
      </w:r>
    </w:p>
    <w:p w14:paraId="5530F22A" w14:textId="5137626E" w:rsidR="005E3128" w:rsidRPr="00FF2725" w:rsidRDefault="005E3128">
      <w:pPr>
        <w:numPr>
          <w:ilvl w:val="0"/>
          <w:numId w:val="1"/>
        </w:numPr>
      </w:pPr>
      <w:r w:rsidRPr="00FF2725">
        <w:t xml:space="preserve">How did </w:t>
      </w:r>
      <w:r w:rsidR="118BF84F" w:rsidRPr="00FF2725">
        <w:t>the experience made you, or the person you know, feel</w:t>
      </w:r>
      <w:r w:rsidRPr="00FF2725">
        <w:t xml:space="preserve">? </w:t>
      </w:r>
      <w:r w:rsidR="70DE6AE7" w:rsidRPr="00FF2725">
        <w:t>And how did you react to the situation?</w:t>
      </w:r>
    </w:p>
    <w:p w14:paraId="0000000C" w14:textId="01989808" w:rsidR="001606D4" w:rsidRPr="00FF2725" w:rsidRDefault="005E3128">
      <w:pPr>
        <w:numPr>
          <w:ilvl w:val="0"/>
          <w:numId w:val="1"/>
        </w:numPr>
      </w:pPr>
      <w:r w:rsidRPr="00FF2725">
        <w:t xml:space="preserve">What did you do to tackle discrimination? </w:t>
      </w:r>
    </w:p>
    <w:p w14:paraId="0000000D" w14:textId="7B466E25" w:rsidR="001606D4" w:rsidRPr="00FF2725" w:rsidRDefault="005E3128">
      <w:pPr>
        <w:numPr>
          <w:ilvl w:val="0"/>
          <w:numId w:val="1"/>
        </w:numPr>
      </w:pPr>
      <w:r w:rsidRPr="00FF2725">
        <w:t>What do you do to stop racism and discrimination</w:t>
      </w:r>
      <w:r w:rsidR="00CB6F00">
        <w:t xml:space="preserve"> and promote diversity? </w:t>
      </w:r>
      <w:r w:rsidRPr="00FF2725">
        <w:t xml:space="preserve"> </w:t>
      </w:r>
    </w:p>
    <w:p w14:paraId="4916178A" w14:textId="4D244DC6" w:rsidR="005E3128" w:rsidRPr="00FF2725" w:rsidRDefault="005E3128">
      <w:pPr>
        <w:numPr>
          <w:ilvl w:val="0"/>
          <w:numId w:val="1"/>
        </w:numPr>
      </w:pPr>
      <w:r w:rsidRPr="00FF2725">
        <w:t xml:space="preserve">What should others do to stop racism and discrimination? </w:t>
      </w:r>
    </w:p>
    <w:p w14:paraId="04C88CB6" w14:textId="290F671A" w:rsidR="005E3128" w:rsidRPr="00FF2725" w:rsidRDefault="005E3128">
      <w:pPr>
        <w:numPr>
          <w:ilvl w:val="0"/>
          <w:numId w:val="1"/>
        </w:numPr>
      </w:pPr>
      <w:r w:rsidRPr="00FF2725">
        <w:t xml:space="preserve">How can sport help to promote diversity? </w:t>
      </w:r>
    </w:p>
    <w:p w14:paraId="73739D3D" w14:textId="27445F4A" w:rsidR="12102A71" w:rsidRPr="00FF2725" w:rsidRDefault="12102A71" w:rsidP="56480B68">
      <w:pPr>
        <w:numPr>
          <w:ilvl w:val="0"/>
          <w:numId w:val="1"/>
        </w:numPr>
      </w:pPr>
      <w:r w:rsidRPr="00FF2725">
        <w:t xml:space="preserve">End the story with a message you want to </w:t>
      </w:r>
      <w:r w:rsidR="00CB6F00">
        <w:t xml:space="preserve">share with </w:t>
      </w:r>
      <w:r w:rsidRPr="00FF2725">
        <w:t>the reader</w:t>
      </w:r>
    </w:p>
    <w:p w14:paraId="4EF30B43" w14:textId="5D03F9BB" w:rsidR="005E3128" w:rsidRPr="00FF2725" w:rsidRDefault="005E3128" w:rsidP="005E3128"/>
    <w:p w14:paraId="7C906674" w14:textId="307AE052" w:rsidR="005E3128" w:rsidRPr="00FF2725" w:rsidRDefault="005E3128" w:rsidP="005E3128">
      <w:r w:rsidRPr="00FF2725">
        <w:t xml:space="preserve">You can find an example and template on the next pages. </w:t>
      </w:r>
    </w:p>
    <w:p w14:paraId="2BAC37CD" w14:textId="08E58FF0" w:rsidR="005E3128" w:rsidRPr="00FF2725" w:rsidRDefault="005E3128" w:rsidP="005E3128"/>
    <w:p w14:paraId="69CFA335" w14:textId="26A69C41" w:rsidR="005E3128" w:rsidRPr="00FF2725" w:rsidRDefault="005E3128" w:rsidP="005E3128">
      <w:pPr>
        <w:rPr>
          <w:b/>
          <w:bCs/>
        </w:rPr>
      </w:pPr>
      <w:r w:rsidRPr="00FF2725">
        <w:rPr>
          <w:b/>
          <w:bCs/>
        </w:rPr>
        <w:t xml:space="preserve">How to send your story: </w:t>
      </w:r>
    </w:p>
    <w:p w14:paraId="60C52A20" w14:textId="5B049F3B" w:rsidR="005E3128" w:rsidRPr="00FF2725" w:rsidRDefault="005E3128" w:rsidP="005E3128">
      <w:pPr>
        <w:rPr>
          <w:b/>
          <w:bCs/>
        </w:rPr>
      </w:pPr>
    </w:p>
    <w:p w14:paraId="71660187" w14:textId="54D1C133" w:rsidR="005E3128" w:rsidRPr="00FF2725" w:rsidRDefault="005E3128" w:rsidP="005E3128">
      <w:r w:rsidRPr="00FF2725">
        <w:t>Thanks for taking the time to write your story. Please send us this document or the text together with one or several photos from you and your organisations activities.</w:t>
      </w:r>
    </w:p>
    <w:p w14:paraId="0DEDA629" w14:textId="710C2432" w:rsidR="005E3128" w:rsidRPr="00FF2725" w:rsidRDefault="005E3128" w:rsidP="005E3128"/>
    <w:p w14:paraId="55895985" w14:textId="415081C3" w:rsidR="005E3128" w:rsidRDefault="005E3128" w:rsidP="00FF2725">
      <w:pPr>
        <w:rPr>
          <w:rStyle w:val="Hyperlink"/>
        </w:rPr>
      </w:pPr>
      <w:r w:rsidRPr="00FF2725">
        <w:t xml:space="preserve">Our email: </w:t>
      </w:r>
      <w:hyperlink r:id="rId10">
        <w:r w:rsidRPr="00FF2725">
          <w:rPr>
            <w:rStyle w:val="Hyperlink"/>
          </w:rPr>
          <w:t>info@theredcard.eu</w:t>
        </w:r>
      </w:hyperlink>
    </w:p>
    <w:p w14:paraId="2EBCC3DB" w14:textId="1AB27F54" w:rsidR="00CB6F00" w:rsidRDefault="00CB6F00" w:rsidP="00FF2725"/>
    <w:p w14:paraId="4CCB7A07" w14:textId="3830DCDF" w:rsidR="00CB6F00" w:rsidRDefault="00CB6F00" w:rsidP="00FF2725">
      <w:r>
        <w:t xml:space="preserve">Our website: </w:t>
      </w:r>
      <w:hyperlink r:id="rId11" w:history="1">
        <w:r w:rsidRPr="006A44D0">
          <w:rPr>
            <w:rStyle w:val="Hyperlink"/>
          </w:rPr>
          <w:t>https://www.theredcard.eu/</w:t>
        </w:r>
      </w:hyperlink>
    </w:p>
    <w:p w14:paraId="68696C44" w14:textId="77777777" w:rsidR="00CB6F00" w:rsidRPr="00FF2725" w:rsidRDefault="00CB6F00" w:rsidP="00FF2725"/>
    <w:p w14:paraId="352DAF72" w14:textId="21A55951" w:rsidR="005E3128" w:rsidRPr="00FF2725" w:rsidRDefault="005E3128" w:rsidP="005E3128"/>
    <w:tbl>
      <w:tblPr>
        <w:tblStyle w:val="Tabellenraster"/>
        <w:tblW w:w="9421" w:type="dxa"/>
        <w:tblLook w:val="04A0" w:firstRow="1" w:lastRow="0" w:firstColumn="1" w:lastColumn="0" w:noHBand="0" w:noVBand="1"/>
      </w:tblPr>
      <w:tblGrid>
        <w:gridCol w:w="4437"/>
        <w:gridCol w:w="4984"/>
      </w:tblGrid>
      <w:tr w:rsidR="005E3128" w14:paraId="1E0E0406" w14:textId="77777777" w:rsidTr="00FF2725">
        <w:trPr>
          <w:trHeight w:val="108"/>
        </w:trPr>
        <w:tc>
          <w:tcPr>
            <w:tcW w:w="4437" w:type="dxa"/>
          </w:tcPr>
          <w:p w14:paraId="2E073818" w14:textId="0711C32A" w:rsidR="005E3128" w:rsidRPr="005E3128" w:rsidRDefault="005E3128" w:rsidP="005E3128">
            <w:pPr>
              <w:rPr>
                <w:b/>
                <w:bCs/>
              </w:rPr>
            </w:pPr>
            <w:r w:rsidRPr="005E3128">
              <w:rPr>
                <w:b/>
                <w:bCs/>
              </w:rPr>
              <w:t xml:space="preserve">Name: </w:t>
            </w:r>
          </w:p>
        </w:tc>
        <w:tc>
          <w:tcPr>
            <w:tcW w:w="4984" w:type="dxa"/>
          </w:tcPr>
          <w:p w14:paraId="65FFB6A0" w14:textId="77777777" w:rsidR="005E3128" w:rsidRDefault="005E3128" w:rsidP="005E3128"/>
        </w:tc>
      </w:tr>
      <w:tr w:rsidR="005E3128" w14:paraId="6EE86E4A" w14:textId="77777777" w:rsidTr="00FF2725">
        <w:trPr>
          <w:trHeight w:val="101"/>
        </w:trPr>
        <w:tc>
          <w:tcPr>
            <w:tcW w:w="4437" w:type="dxa"/>
          </w:tcPr>
          <w:p w14:paraId="1ABD233D" w14:textId="724903D3" w:rsidR="005E3128" w:rsidRPr="005E3128" w:rsidRDefault="005E3128" w:rsidP="005E3128">
            <w:pPr>
              <w:rPr>
                <w:b/>
                <w:bCs/>
              </w:rPr>
            </w:pPr>
            <w:r w:rsidRPr="005E3128">
              <w:rPr>
                <w:b/>
                <w:bCs/>
              </w:rPr>
              <w:t xml:space="preserve">Role (coach, player, fan, teacher, etc): </w:t>
            </w:r>
          </w:p>
        </w:tc>
        <w:tc>
          <w:tcPr>
            <w:tcW w:w="4984" w:type="dxa"/>
          </w:tcPr>
          <w:p w14:paraId="64FD9275" w14:textId="77777777" w:rsidR="005E3128" w:rsidRDefault="005E3128" w:rsidP="005E3128"/>
        </w:tc>
      </w:tr>
      <w:tr w:rsidR="005E3128" w14:paraId="57A43E97" w14:textId="77777777" w:rsidTr="00FF2725">
        <w:trPr>
          <w:trHeight w:val="108"/>
        </w:trPr>
        <w:tc>
          <w:tcPr>
            <w:tcW w:w="4437" w:type="dxa"/>
          </w:tcPr>
          <w:p w14:paraId="65DBFA47" w14:textId="6FD6181D" w:rsidR="005E3128" w:rsidRPr="005E3128" w:rsidRDefault="005E3128" w:rsidP="005E3128">
            <w:pPr>
              <w:rPr>
                <w:b/>
                <w:bCs/>
              </w:rPr>
            </w:pPr>
            <w:r w:rsidRPr="005E3128">
              <w:rPr>
                <w:b/>
                <w:bCs/>
              </w:rPr>
              <w:t xml:space="preserve">Organisation: </w:t>
            </w:r>
          </w:p>
        </w:tc>
        <w:tc>
          <w:tcPr>
            <w:tcW w:w="4984" w:type="dxa"/>
          </w:tcPr>
          <w:p w14:paraId="431D5720" w14:textId="77777777" w:rsidR="005E3128" w:rsidRDefault="005E3128" w:rsidP="005E3128"/>
        </w:tc>
      </w:tr>
      <w:tr w:rsidR="005E3128" w14:paraId="4260A0DB" w14:textId="77777777" w:rsidTr="00FF2725">
        <w:trPr>
          <w:trHeight w:val="3297"/>
        </w:trPr>
        <w:tc>
          <w:tcPr>
            <w:tcW w:w="9421" w:type="dxa"/>
            <w:gridSpan w:val="2"/>
          </w:tcPr>
          <w:p w14:paraId="28F158F5" w14:textId="252E6683" w:rsidR="005E3128" w:rsidRDefault="005E3128" w:rsidP="005E3128">
            <w:pPr>
              <w:rPr>
                <w:b/>
                <w:bCs/>
              </w:rPr>
            </w:pPr>
            <w:r>
              <w:rPr>
                <w:b/>
                <w:bCs/>
              </w:rPr>
              <w:t>Write your story (150-500 words)</w:t>
            </w:r>
            <w:r w:rsidRPr="005E3128">
              <w:rPr>
                <w:b/>
                <w:bCs/>
              </w:rPr>
              <w:t xml:space="preserve"> here….</w:t>
            </w:r>
          </w:p>
          <w:p w14:paraId="286F0777" w14:textId="467E2D1B" w:rsidR="005E3128" w:rsidRDefault="005E3128" w:rsidP="005E3128">
            <w:pPr>
              <w:rPr>
                <w:b/>
                <w:bCs/>
              </w:rPr>
            </w:pPr>
          </w:p>
          <w:p w14:paraId="71954C95" w14:textId="07A7DFED" w:rsidR="005E3128" w:rsidRDefault="005E3128" w:rsidP="005E3128">
            <w:pPr>
              <w:rPr>
                <w:b/>
                <w:bCs/>
              </w:rPr>
            </w:pPr>
          </w:p>
          <w:p w14:paraId="4E463ADF" w14:textId="774D6A8E" w:rsidR="005E3128" w:rsidRDefault="005E3128" w:rsidP="005E3128">
            <w:pPr>
              <w:rPr>
                <w:b/>
                <w:bCs/>
              </w:rPr>
            </w:pPr>
          </w:p>
          <w:p w14:paraId="6FFDB8DA" w14:textId="73A9795B" w:rsidR="005E3128" w:rsidRDefault="005E3128" w:rsidP="005E3128">
            <w:pPr>
              <w:rPr>
                <w:b/>
                <w:bCs/>
              </w:rPr>
            </w:pPr>
          </w:p>
          <w:p w14:paraId="47A18322" w14:textId="1A30788F" w:rsidR="005E3128" w:rsidRDefault="005E3128" w:rsidP="005E3128">
            <w:pPr>
              <w:rPr>
                <w:b/>
                <w:bCs/>
              </w:rPr>
            </w:pPr>
          </w:p>
          <w:p w14:paraId="508DCB2F" w14:textId="6AB89D9E" w:rsidR="005E3128" w:rsidRDefault="005E3128" w:rsidP="005E3128">
            <w:pPr>
              <w:rPr>
                <w:b/>
                <w:bCs/>
              </w:rPr>
            </w:pPr>
          </w:p>
          <w:p w14:paraId="4783A48B" w14:textId="204C42C9" w:rsidR="005E3128" w:rsidRDefault="005E3128" w:rsidP="005E3128">
            <w:pPr>
              <w:rPr>
                <w:b/>
                <w:bCs/>
              </w:rPr>
            </w:pPr>
          </w:p>
          <w:p w14:paraId="28AAEE24" w14:textId="407E9BBE" w:rsidR="005E3128" w:rsidRDefault="005E3128" w:rsidP="005E3128">
            <w:pPr>
              <w:rPr>
                <w:b/>
                <w:bCs/>
              </w:rPr>
            </w:pPr>
          </w:p>
          <w:p w14:paraId="5429987F" w14:textId="5ACC1D1F" w:rsidR="005E3128" w:rsidRDefault="005E3128" w:rsidP="005E3128">
            <w:pPr>
              <w:rPr>
                <w:b/>
                <w:bCs/>
              </w:rPr>
            </w:pPr>
          </w:p>
          <w:p w14:paraId="6386180F" w14:textId="2A55E393" w:rsidR="005E3128" w:rsidRDefault="005E3128" w:rsidP="005E3128">
            <w:pPr>
              <w:rPr>
                <w:b/>
                <w:bCs/>
              </w:rPr>
            </w:pPr>
          </w:p>
          <w:p w14:paraId="3C083600" w14:textId="220C6F4D" w:rsidR="005E3128" w:rsidRDefault="005E3128" w:rsidP="005E3128">
            <w:pPr>
              <w:rPr>
                <w:b/>
                <w:bCs/>
              </w:rPr>
            </w:pPr>
          </w:p>
          <w:p w14:paraId="52169385" w14:textId="47263826" w:rsidR="005E3128" w:rsidRDefault="005E3128" w:rsidP="005E3128">
            <w:pPr>
              <w:rPr>
                <w:b/>
                <w:bCs/>
              </w:rPr>
            </w:pPr>
          </w:p>
          <w:p w14:paraId="2044D3B0" w14:textId="0B79BE2A" w:rsidR="005E3128" w:rsidRDefault="005E3128" w:rsidP="005E3128">
            <w:pPr>
              <w:rPr>
                <w:b/>
                <w:bCs/>
              </w:rPr>
            </w:pPr>
          </w:p>
          <w:p w14:paraId="024A1360" w14:textId="77777777" w:rsidR="00FF2725" w:rsidRDefault="00FF2725" w:rsidP="005E3128">
            <w:pPr>
              <w:rPr>
                <w:b/>
                <w:bCs/>
              </w:rPr>
            </w:pPr>
          </w:p>
          <w:p w14:paraId="6B7659CE" w14:textId="366035B0" w:rsidR="005E3128" w:rsidRDefault="005E3128" w:rsidP="005E3128">
            <w:pPr>
              <w:rPr>
                <w:b/>
                <w:bCs/>
              </w:rPr>
            </w:pPr>
          </w:p>
          <w:p w14:paraId="23F87289" w14:textId="0C6D7556" w:rsidR="005E3128" w:rsidRDefault="005E3128" w:rsidP="005E3128">
            <w:pPr>
              <w:rPr>
                <w:b/>
                <w:bCs/>
              </w:rPr>
            </w:pPr>
          </w:p>
          <w:p w14:paraId="5E3B2D12" w14:textId="1F3CFAA9" w:rsidR="00CB6F00" w:rsidRDefault="00CB6F00" w:rsidP="005E3128">
            <w:pPr>
              <w:rPr>
                <w:b/>
                <w:bCs/>
              </w:rPr>
            </w:pPr>
          </w:p>
          <w:p w14:paraId="0168E730" w14:textId="3079BBFC" w:rsidR="00CB6F00" w:rsidRDefault="00CB6F00" w:rsidP="005E3128">
            <w:pPr>
              <w:rPr>
                <w:b/>
                <w:bCs/>
              </w:rPr>
            </w:pPr>
          </w:p>
          <w:p w14:paraId="492D7815" w14:textId="77777777" w:rsidR="00CB6F00" w:rsidRDefault="00CB6F00" w:rsidP="005E3128">
            <w:pPr>
              <w:rPr>
                <w:b/>
                <w:bCs/>
              </w:rPr>
            </w:pPr>
          </w:p>
          <w:p w14:paraId="104BAE0B" w14:textId="03F35430" w:rsidR="005E3128" w:rsidRPr="005E3128" w:rsidRDefault="005E3128" w:rsidP="005E3128">
            <w:pPr>
              <w:rPr>
                <w:b/>
                <w:bCs/>
              </w:rPr>
            </w:pPr>
          </w:p>
        </w:tc>
      </w:tr>
    </w:tbl>
    <w:p w14:paraId="73B83B51" w14:textId="7DC87B19" w:rsidR="005E3128" w:rsidRDefault="005E3128" w:rsidP="005E3128"/>
    <w:p w14:paraId="00000010" w14:textId="77777777" w:rsidR="001606D4" w:rsidRDefault="005E3128">
      <w:pPr>
        <w:jc w:val="center"/>
        <w:rPr>
          <w:b/>
          <w:u w:val="single"/>
        </w:rPr>
      </w:pPr>
      <w:r>
        <w:rPr>
          <w:b/>
          <w:u w:val="single"/>
        </w:rPr>
        <w:t>EXAMPLE</w:t>
      </w:r>
    </w:p>
    <w:p w14:paraId="00000011" w14:textId="77777777" w:rsidR="001606D4" w:rsidRDefault="001606D4">
      <w:pPr>
        <w:jc w:val="center"/>
        <w:rPr>
          <w:b/>
          <w:u w:val="single"/>
        </w:rPr>
      </w:pPr>
    </w:p>
    <w:p w14:paraId="00000012" w14:textId="35BA88FF" w:rsidR="001606D4" w:rsidRDefault="005E3128" w:rsidP="00FF2725">
      <w:r>
        <w:t>My name is Maria</w:t>
      </w:r>
      <w:r w:rsidR="18672237">
        <w:t>, I am from Valencia (Spain)</w:t>
      </w:r>
      <w:r>
        <w:t xml:space="preserve"> and I have experienced discrimination because of my </w:t>
      </w:r>
      <w:r w:rsidR="127EF31B">
        <w:t>gender</w:t>
      </w:r>
      <w:r>
        <w:t xml:space="preserve">. </w:t>
      </w:r>
    </w:p>
    <w:p w14:paraId="00000013" w14:textId="77777777" w:rsidR="001606D4" w:rsidRDefault="001606D4" w:rsidP="00FF2725"/>
    <w:p w14:paraId="00000014" w14:textId="77777777" w:rsidR="001606D4" w:rsidRDefault="005E3128" w:rsidP="00FF2725">
      <w:r>
        <w:t xml:space="preserve">When I was a child I liked to play football, but this sport was not considered a women sport, but instead, a men game. Many times when I was playing I received insults and there were people yelling at me to go home and clean or to go home and do the dishes.  </w:t>
      </w:r>
    </w:p>
    <w:p w14:paraId="00000015" w14:textId="77777777" w:rsidR="001606D4" w:rsidRDefault="001606D4" w:rsidP="00FF2725"/>
    <w:p w14:paraId="00000016" w14:textId="6C857469" w:rsidR="001606D4" w:rsidRDefault="005E3128" w:rsidP="00FF2725">
      <w:r>
        <w:t>I remember I could not understand why people were so upset when I was not doing anything wrong. I was</w:t>
      </w:r>
      <w:r w:rsidR="563B5C15">
        <w:t xml:space="preserve"> no</w:t>
      </w:r>
      <w:r>
        <w:t>t stealing money, I wasn</w:t>
      </w:r>
      <w:r w:rsidR="0ED5C2B2">
        <w:t xml:space="preserve"> not</w:t>
      </w:r>
      <w:r>
        <w:t xml:space="preserve"> hitting people, I only wanted to do sport, specifically to play football. </w:t>
      </w:r>
    </w:p>
    <w:p w14:paraId="00000017" w14:textId="77777777" w:rsidR="001606D4" w:rsidRDefault="001606D4" w:rsidP="00FF2725"/>
    <w:p w14:paraId="00000018" w14:textId="718509E6" w:rsidR="001606D4" w:rsidRDefault="005E3128" w:rsidP="00FF2725">
      <w:r>
        <w:t>To be honest, I did</w:t>
      </w:r>
      <w:r w:rsidR="1359D63C">
        <w:t xml:space="preserve"> no</w:t>
      </w:r>
      <w:r>
        <w:t xml:space="preserve">t listen to them. And when I played with boys at school, I was better than most of them, so they respected me because of that. </w:t>
      </w:r>
      <w:r>
        <w:br/>
      </w:r>
    </w:p>
    <w:p w14:paraId="00000019" w14:textId="64A97364" w:rsidR="001606D4" w:rsidRDefault="005E3128" w:rsidP="00FF2725">
      <w:r>
        <w:t>What has always surprised me quite a bit is that there are adults who behave like this, telling girls what they can or can</w:t>
      </w:r>
      <w:r w:rsidR="13AE7C31">
        <w:t>not</w:t>
      </w:r>
      <w:r>
        <w:t xml:space="preserve"> do. There are always things we will never be able to do or will not be good enough at according to them, but that is a lie and we all should be educated equally, have the same opportunities and be able to think that we can do whatever is in our minds. </w:t>
      </w:r>
    </w:p>
    <w:p w14:paraId="0000001A" w14:textId="77777777" w:rsidR="001606D4" w:rsidRDefault="001606D4" w:rsidP="00FF2725"/>
    <w:p w14:paraId="5D49016B" w14:textId="77777777" w:rsidR="00CB6F00" w:rsidRDefault="00CB6F00" w:rsidP="00FF2725"/>
    <w:p w14:paraId="0000001F" w14:textId="7064922F" w:rsidR="001606D4" w:rsidRDefault="005E3128" w:rsidP="00FF2725">
      <w:r>
        <w:t xml:space="preserve">Currently, I am working in the EFDN programme ¨Show Racism the Red Card¨, which aims to stop racism and any kind of discrimination; just to do my part in what I think is right,  showing people that we all deserve respect, it doesn’t matter your </w:t>
      </w:r>
      <w:r w:rsidR="663222FE">
        <w:t>gender</w:t>
      </w:r>
      <w:r>
        <w:t xml:space="preserve">, race, sexual orientation or religion. </w:t>
      </w:r>
    </w:p>
    <w:sectPr w:rsidR="001606D4">
      <w:headerReference w:type="default" r:id="rId12"/>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41FF7E" w14:textId="77777777" w:rsidR="004C7373" w:rsidRDefault="004C7373" w:rsidP="00FF2725">
      <w:pPr>
        <w:spacing w:line="240" w:lineRule="auto"/>
      </w:pPr>
      <w:r>
        <w:separator/>
      </w:r>
    </w:p>
  </w:endnote>
  <w:endnote w:type="continuationSeparator" w:id="0">
    <w:p w14:paraId="0648AF56" w14:textId="77777777" w:rsidR="004C7373" w:rsidRDefault="004C7373" w:rsidP="00FF27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EF5511" w14:textId="77777777" w:rsidR="004C7373" w:rsidRDefault="004C7373" w:rsidP="00FF2725">
      <w:pPr>
        <w:spacing w:line="240" w:lineRule="auto"/>
      </w:pPr>
      <w:r>
        <w:separator/>
      </w:r>
    </w:p>
  </w:footnote>
  <w:footnote w:type="continuationSeparator" w:id="0">
    <w:p w14:paraId="3C7FB59C" w14:textId="77777777" w:rsidR="004C7373" w:rsidRDefault="004C7373" w:rsidP="00FF272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0BF07" w14:textId="7F73E34C" w:rsidR="00FF2725" w:rsidRDefault="00FF2725" w:rsidP="00FF2725">
    <w:pPr>
      <w:pStyle w:val="Kopfzeile"/>
    </w:pPr>
    <w:r>
      <w:rPr>
        <w:noProof/>
      </w:rPr>
      <w:drawing>
        <wp:inline distT="0" distB="0" distL="0" distR="0" wp14:anchorId="67BE7A67" wp14:editId="77035F12">
          <wp:extent cx="667068" cy="904875"/>
          <wp:effectExtent l="0" t="0" r="0" b="0"/>
          <wp:docPr id="1" name="Afbeelding 1"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tekst&#10;&#10;Automatisch gegenereerde beschrijving"/>
                  <pic:cNvPicPr/>
                </pic:nvPicPr>
                <pic:blipFill>
                  <a:blip r:embed="rId1">
                    <a:extLst>
                      <a:ext uri="{28A0092B-C50C-407E-A947-70E740481C1C}">
                        <a14:useLocalDpi xmlns:a14="http://schemas.microsoft.com/office/drawing/2010/main" val="0"/>
                      </a:ext>
                    </a:extLst>
                  </a:blip>
                  <a:stretch>
                    <a:fillRect/>
                  </a:stretch>
                </pic:blipFill>
                <pic:spPr>
                  <a:xfrm>
                    <a:off x="0" y="0"/>
                    <a:ext cx="676796" cy="918071"/>
                  </a:xfrm>
                  <a:prstGeom prst="rect">
                    <a:avLst/>
                  </a:prstGeom>
                </pic:spPr>
              </pic:pic>
            </a:graphicData>
          </a:graphic>
        </wp:inline>
      </w:drawing>
    </w:r>
    <w:r>
      <w:tab/>
      <w:t xml:space="preserve">                 </w:t>
    </w:r>
    <w:r>
      <w:tab/>
    </w:r>
    <w:r>
      <w:rPr>
        <w:noProof/>
      </w:rPr>
      <w:drawing>
        <wp:inline distT="0" distB="0" distL="0" distR="0" wp14:anchorId="6AB8CA4D" wp14:editId="3E98D9EC">
          <wp:extent cx="2180663" cy="818745"/>
          <wp:effectExtent l="0" t="0" r="0" b="0"/>
          <wp:docPr id="2" name="Afbeelding 2"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tekst&#10;&#10;Automatisch gegenereerde beschrijving"/>
                  <pic:cNvPicPr/>
                </pic:nvPicPr>
                <pic:blipFill>
                  <a:blip r:embed="rId2">
                    <a:extLst>
                      <a:ext uri="{28A0092B-C50C-407E-A947-70E740481C1C}">
                        <a14:useLocalDpi xmlns:a14="http://schemas.microsoft.com/office/drawing/2010/main" val="0"/>
                      </a:ext>
                    </a:extLst>
                  </a:blip>
                  <a:stretch>
                    <a:fillRect/>
                  </a:stretch>
                </pic:blipFill>
                <pic:spPr>
                  <a:xfrm>
                    <a:off x="0" y="0"/>
                    <a:ext cx="2229361" cy="83702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D7216"/>
    <w:multiLevelType w:val="hybridMultilevel"/>
    <w:tmpl w:val="09288F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0AD78E5"/>
    <w:multiLevelType w:val="multilevel"/>
    <w:tmpl w:val="6DB405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59B5938"/>
    <w:multiLevelType w:val="hybridMultilevel"/>
    <w:tmpl w:val="E38865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NTY2MDEwNbU0MDRT0lEKTi0uzszPAykwqgUAILLIhCwAAAA="/>
  </w:docVars>
  <w:rsids>
    <w:rsidRoot w:val="001606D4"/>
    <w:rsid w:val="001606D4"/>
    <w:rsid w:val="004C7373"/>
    <w:rsid w:val="005E3128"/>
    <w:rsid w:val="00BD3EFA"/>
    <w:rsid w:val="00CB6F00"/>
    <w:rsid w:val="00FF2725"/>
    <w:rsid w:val="09167E46"/>
    <w:rsid w:val="0AB24EA7"/>
    <w:rsid w:val="0ED5C2B2"/>
    <w:rsid w:val="0F85BFCA"/>
    <w:rsid w:val="118BF84F"/>
    <w:rsid w:val="12102A71"/>
    <w:rsid w:val="127EF31B"/>
    <w:rsid w:val="1359D63C"/>
    <w:rsid w:val="13AE7C31"/>
    <w:rsid w:val="1777A952"/>
    <w:rsid w:val="18672237"/>
    <w:rsid w:val="1C61091D"/>
    <w:rsid w:val="20767E2A"/>
    <w:rsid w:val="30077973"/>
    <w:rsid w:val="3E82805C"/>
    <w:rsid w:val="4A4DD5E9"/>
    <w:rsid w:val="4DB3D5EE"/>
    <w:rsid w:val="5607B936"/>
    <w:rsid w:val="563B5C15"/>
    <w:rsid w:val="56480B68"/>
    <w:rsid w:val="663222FE"/>
    <w:rsid w:val="70DE6AE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C6ECB6"/>
  <w15:docId w15:val="{C3AAA98B-61AF-4C5B-BDCB-98CE8E414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s" w:eastAsia="de-D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400" w:after="120"/>
      <w:outlineLvl w:val="0"/>
    </w:pPr>
    <w:rPr>
      <w:sz w:val="40"/>
      <w:szCs w:val="40"/>
    </w:rPr>
  </w:style>
  <w:style w:type="paragraph" w:styleId="berschrift2">
    <w:name w:val="heading 2"/>
    <w:basedOn w:val="Standard"/>
    <w:next w:val="Standard"/>
    <w:uiPriority w:val="9"/>
    <w:semiHidden/>
    <w:unhideWhenUsed/>
    <w:qFormat/>
    <w:pPr>
      <w:keepNext/>
      <w:keepLines/>
      <w:spacing w:before="360" w:after="120"/>
      <w:outlineLvl w:val="1"/>
    </w:pPr>
    <w:rPr>
      <w:sz w:val="32"/>
      <w:szCs w:val="32"/>
    </w:rPr>
  </w:style>
  <w:style w:type="paragraph" w:styleId="berschrift3">
    <w:name w:val="heading 3"/>
    <w:basedOn w:val="Standard"/>
    <w:next w:val="Standard"/>
    <w:uiPriority w:val="9"/>
    <w:semiHidden/>
    <w:unhideWhenUsed/>
    <w:qFormat/>
    <w:pPr>
      <w:keepNext/>
      <w:keepLines/>
      <w:spacing w:before="320" w:after="80"/>
      <w:outlineLvl w:val="2"/>
    </w:pPr>
    <w:rPr>
      <w:color w:val="434343"/>
      <w:sz w:val="28"/>
      <w:szCs w:val="28"/>
    </w:rPr>
  </w:style>
  <w:style w:type="paragraph" w:styleId="berschrift4">
    <w:name w:val="heading 4"/>
    <w:basedOn w:val="Standard"/>
    <w:next w:val="Standard"/>
    <w:uiPriority w:val="9"/>
    <w:semiHidden/>
    <w:unhideWhenUsed/>
    <w:qFormat/>
    <w:pPr>
      <w:keepNext/>
      <w:keepLines/>
      <w:spacing w:before="280" w:after="80"/>
      <w:outlineLvl w:val="3"/>
    </w:pPr>
    <w:rPr>
      <w:color w:val="666666"/>
      <w:sz w:val="24"/>
      <w:szCs w:val="24"/>
    </w:rPr>
  </w:style>
  <w:style w:type="paragraph" w:styleId="berschrift5">
    <w:name w:val="heading 5"/>
    <w:basedOn w:val="Standard"/>
    <w:next w:val="Standard"/>
    <w:uiPriority w:val="9"/>
    <w:semiHidden/>
    <w:unhideWhenUsed/>
    <w:qFormat/>
    <w:pPr>
      <w:keepNext/>
      <w:keepLines/>
      <w:spacing w:before="240" w:after="80"/>
      <w:outlineLvl w:val="4"/>
    </w:pPr>
    <w:rPr>
      <w:color w:val="666666"/>
    </w:rPr>
  </w:style>
  <w:style w:type="paragraph" w:styleId="berschrift6">
    <w:name w:val="heading 6"/>
    <w:basedOn w:val="Standard"/>
    <w:next w:val="Standard"/>
    <w:uiPriority w:val="9"/>
    <w:semiHidden/>
    <w:unhideWhenUsed/>
    <w:qFormat/>
    <w:pPr>
      <w:keepNext/>
      <w:keepLines/>
      <w:spacing w:before="240" w:after="80"/>
      <w:outlineLvl w:val="5"/>
    </w:pPr>
    <w:rPr>
      <w:i/>
      <w:color w:val="66666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after="60"/>
    </w:pPr>
    <w:rPr>
      <w:sz w:val="52"/>
      <w:szCs w:val="52"/>
    </w:rPr>
  </w:style>
  <w:style w:type="paragraph" w:styleId="Untertitel">
    <w:name w:val="Subtitle"/>
    <w:basedOn w:val="Standard"/>
    <w:next w:val="Standard"/>
    <w:uiPriority w:val="11"/>
    <w:qFormat/>
    <w:pPr>
      <w:keepNext/>
      <w:keepLines/>
      <w:spacing w:after="320"/>
    </w:pPr>
    <w:rPr>
      <w:color w:val="666666"/>
      <w:sz w:val="30"/>
      <w:szCs w:val="30"/>
    </w:rPr>
  </w:style>
  <w:style w:type="paragraph" w:styleId="Listenabsatz">
    <w:name w:val="List Paragraph"/>
    <w:basedOn w:val="Standard"/>
    <w:uiPriority w:val="34"/>
    <w:qFormat/>
    <w:rsid w:val="005E3128"/>
    <w:pPr>
      <w:ind w:left="720"/>
      <w:contextualSpacing/>
    </w:pPr>
  </w:style>
  <w:style w:type="character" w:styleId="Hyperlink">
    <w:name w:val="Hyperlink"/>
    <w:basedOn w:val="Absatz-Standardschriftart"/>
    <w:uiPriority w:val="99"/>
    <w:unhideWhenUsed/>
    <w:rsid w:val="005E3128"/>
    <w:rPr>
      <w:color w:val="0000FF" w:themeColor="hyperlink"/>
      <w:u w:val="single"/>
    </w:rPr>
  </w:style>
  <w:style w:type="character" w:styleId="NichtaufgelsteErwhnung">
    <w:name w:val="Unresolved Mention"/>
    <w:basedOn w:val="Absatz-Standardschriftart"/>
    <w:uiPriority w:val="99"/>
    <w:semiHidden/>
    <w:unhideWhenUsed/>
    <w:rsid w:val="005E3128"/>
    <w:rPr>
      <w:color w:val="605E5C"/>
      <w:shd w:val="clear" w:color="auto" w:fill="E1DFDD"/>
    </w:rPr>
  </w:style>
  <w:style w:type="table" w:styleId="Tabellenraster">
    <w:name w:val="Table Grid"/>
    <w:basedOn w:val="NormaleTabelle"/>
    <w:uiPriority w:val="39"/>
    <w:rsid w:val="005E312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FF2725"/>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FF2725"/>
  </w:style>
  <w:style w:type="paragraph" w:styleId="Fuzeile">
    <w:name w:val="footer"/>
    <w:basedOn w:val="Standard"/>
    <w:link w:val="FuzeileZchn"/>
    <w:uiPriority w:val="99"/>
    <w:unhideWhenUsed/>
    <w:rsid w:val="00FF2725"/>
    <w:pPr>
      <w:tabs>
        <w:tab w:val="center" w:pos="4536"/>
        <w:tab w:val="right" w:pos="9072"/>
      </w:tabs>
      <w:spacing w:line="240" w:lineRule="auto"/>
    </w:pPr>
  </w:style>
  <w:style w:type="character" w:customStyle="1" w:styleId="FuzeileZchn">
    <w:name w:val="Fußzeile Zchn"/>
    <w:basedOn w:val="Absatz-Standardschriftart"/>
    <w:link w:val="Fuzeile"/>
    <w:uiPriority w:val="99"/>
    <w:rsid w:val="00FF27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heredcard.eu/" TargetMode="External"/><Relationship Id="rId5" Type="http://schemas.openxmlformats.org/officeDocument/2006/relationships/styles" Target="styles.xml"/><Relationship Id="rId10" Type="http://schemas.openxmlformats.org/officeDocument/2006/relationships/hyperlink" Target="mailto:info@theredcard.e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tum xmlns="5d1ded1a-28e0-47ad-9088-e1142b083b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7D9BD7CE93CC41883058EFF6644A4F" ma:contentTypeVersion="13" ma:contentTypeDescription="Een nieuw document maken." ma:contentTypeScope="" ma:versionID="9862277cdb5056ddeee33a03a3c112a0">
  <xsd:schema xmlns:xsd="http://www.w3.org/2001/XMLSchema" xmlns:xs="http://www.w3.org/2001/XMLSchema" xmlns:p="http://schemas.microsoft.com/office/2006/metadata/properties" xmlns:ns2="d7da95f2-ca45-4310-a35c-485b7505ee68" xmlns:ns3="5d1ded1a-28e0-47ad-9088-e1142b083b6b" targetNamespace="http://schemas.microsoft.com/office/2006/metadata/properties" ma:root="true" ma:fieldsID="a2dd0bbe2fdc86bf9b6c76af67db058c" ns2:_="" ns3:_="">
    <xsd:import namespace="d7da95f2-ca45-4310-a35c-485b7505ee68"/>
    <xsd:import namespace="5d1ded1a-28e0-47ad-9088-e1142b083b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Datum"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da95f2-ca45-4310-a35c-485b7505ee68"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1ded1a-28e0-47ad-9088-e1142b083b6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Datum" ma:index="19" nillable="true" ma:displayName="Datum" ma:format="DateOnly" ma:internalName="Datum">
      <xsd:simpleType>
        <xsd:restriction base="dms:DateTime"/>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E185EB-63F3-4A08-94E3-1B3C2DC5443B}">
  <ds:schemaRefs>
    <ds:schemaRef ds:uri="http://schemas.microsoft.com/office/2006/metadata/properties"/>
    <ds:schemaRef ds:uri="http://schemas.microsoft.com/office/infopath/2007/PartnerControls"/>
    <ds:schemaRef ds:uri="5d1ded1a-28e0-47ad-9088-e1142b083b6b"/>
  </ds:schemaRefs>
</ds:datastoreItem>
</file>

<file path=customXml/itemProps2.xml><?xml version="1.0" encoding="utf-8"?>
<ds:datastoreItem xmlns:ds="http://schemas.openxmlformats.org/officeDocument/2006/customXml" ds:itemID="{A4413BF0-CD7C-4873-BF16-45EEDB4B27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da95f2-ca45-4310-a35c-485b7505ee68"/>
    <ds:schemaRef ds:uri="5d1ded1a-28e0-47ad-9088-e1142b083b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290B5C-234E-4373-BE83-1607135F1D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3</Words>
  <Characters>2795</Characters>
  <Application>Microsoft Office Word</Application>
  <DocSecurity>0</DocSecurity>
  <Lines>23</Lines>
  <Paragraphs>6</Paragraphs>
  <ScaleCrop>false</ScaleCrop>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dc:creator>
  <cp:lastModifiedBy>Marius Stegemann</cp:lastModifiedBy>
  <cp:revision>2</cp:revision>
  <dcterms:created xsi:type="dcterms:W3CDTF">2020-12-08T09:58:00Z</dcterms:created>
  <dcterms:modified xsi:type="dcterms:W3CDTF">2020-12-0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7D9BD7CE93CC41883058EFF6644A4F</vt:lpwstr>
  </property>
</Properties>
</file>